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1"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restige Salon &amp; Academy</w:t>
      </w:r>
      <w:r>
        <w:br/>
      </w:r>
      <w:r>
        <w:t xml:space="preserve">15 Jalan Bangsar Utama</w:t>
      </w:r>
      <w:r>
        <w:br/>
      </w:r>
      <w:r>
        <w:t xml:space="preserve">Bangsar, Kuala Lumpur 59000</w:t>
      </w:r>
      <w:r>
        <w:br/>
      </w:r>
      <w:r>
        <w:t xml:space="preserve">Malaysia</w:t>
      </w:r>
    </w:p>
    <w:bookmarkStart w:id="20" w:name="Xb68c4678bfc156b70ea92fe96d15dcb8391d955"/>
    <w:p>
      <w:pPr>
        <w:pStyle w:val="Heading2"/>
      </w:pPr>
      <w:r>
        <w:t xml:space="preserve">Subject: Internship Application Letter for Hairdresser Position at Prestige Salon &amp; Academy, Kuala Lumpur</w:t>
      </w:r>
    </w:p>
    <w:p>
      <w:pPr>
        <w:pStyle w:val="FirstParagraph"/>
      </w:pPr>
      <w:r>
        <w:t xml:space="preserve">Dear Hiring Manager,</w:t>
      </w:r>
    </w:p>
    <w:p>
      <w:pPr>
        <w:pStyle w:val="BodyText"/>
      </w:pPr>
      <w:r>
        <w:t xml:space="preserve">I am writing with immense enthusiasm to submit my application for the Hairdresser Internship position at Prestige Salon &amp; Academy in the heart of Kuala Lumpur, Malaysia. As a passionate and dedicated beauty student from [Your University/Institution Name] with a profound admiration for Malaysian hairdressing culture, I am eager to contribute to your esteemed establishment while immersing myself in the vibrant salons of Malaysia Kuala Lumpur. This Internship Application Letter represents not just a professional opportunity, but my commitment to becoming part of the dynamic beauty ecosystem that makes Kuala Lumpur a global destination for hair and style innovation.</w:t>
      </w:r>
    </w:p>
    <w:p>
      <w:pPr>
        <w:pStyle w:val="BodyText"/>
      </w:pPr>
      <w:r>
        <w:t xml:space="preserve">My journey in cosmetology began during my secondary education when I apprenticed at a local salon in [Your City], where I developed an appreciation for the artistry of hair transformation. However, it was my recent studies at [Your University] that crystallized my vision: to master the technical precision of contemporary hairstyling while understanding cultural nuances in diverse communities. In Malaysia Kuala Lumpur—a city where Malay, Chinese, Indian and international beauty traditions converge—I recognize an unparalleled opportunity to learn from masters who blend traditional techniques with modern trends. The unique cultural tapestry of this metropolis has inspired me to pursue my internship precisely in this location, as I believe true mastery requires understanding how hairdressing serves identity within multicultural societies.</w:t>
      </w:r>
    </w:p>
    <w:p>
      <w:pPr>
        <w:pStyle w:val="BodyText"/>
      </w:pPr>
      <w:r>
        <w:t xml:space="preserve">My academic training at [Your University] includes 18 months of rigorous coursework covering advanced color theory, chemical services (including keratin treatments and natural dye applications), precision cutting techniques for diverse hair textures (from straight Asian strands to voluminous Afro-Caribbean styles), and client consultation methodologies. I have also completed specialized modules on sustainable salon practices—a growing priority in Malaysia's eco-conscious beauty sector—and digital marketing for salons, which I believe complements your academy's modern approach. During my practical training at [Previous Salon Name], I assisted 15+ stylist daily, handling client consultations, shampooing services, and basic color applications under supervision. My meticulous record-keeping and ability to maintain 95% client satisfaction ratings demonstrate my professionalism—qualities I know are essential in the competitive Kuala Lumpur market where prestige salons set industry benchmarks.</w:t>
      </w:r>
    </w:p>
    <w:p>
      <w:pPr>
        <w:pStyle w:val="BodyText"/>
      </w:pPr>
      <w:r>
        <w:t xml:space="preserve">What sets me apart is my deep respect for Malaysia's hairdressing heritage. I have studied traditional Malay hairstyles like</w:t>
      </w:r>
      <w:r>
        <w:t xml:space="preserve"> </w:t>
      </w:r>
      <w:r>
        <w:rPr>
          <w:iCs/>
          <w:i/>
        </w:rPr>
        <w:t xml:space="preserve">topi</w:t>
      </w:r>
      <w:r>
        <w:t xml:space="preserve"> </w:t>
      </w:r>
      <w:r>
        <w:t xml:space="preserve">(the intricate headpiece worn during weddings) and the significance of henna in cultural ceremonies, which taught me that hairdressing transcends aesthetics—it's a form of cultural expression. In Kuala Lumpur specifically, where salons serve clients from diverse ethnic backgrounds, this understanding is invaluable. I am particularly drawn to Prestige Salon &amp; Academy because of your renowned 'Cultural Fusion' workshops that integrate traditional Southeast Asian techniques with global trends—a philosophy that aligns perfectly with my aspirations. I have followed your salon's work on Instagram (@PrestigeSalonKL) and was inspired by your recent campaign featuring Malaysian bridal hairdos reimagined for modern brides, which beautifully honored our heritage while embracing contemporary style.</w:t>
      </w:r>
    </w:p>
    <w:p>
      <w:pPr>
        <w:pStyle w:val="BodyText"/>
      </w:pPr>
      <w:r>
        <w:t xml:space="preserve">During my proposed internship period of six months (starting [Preferred Start Date]), I am prepared to fully immerse myself in all aspects of salon operations. My willingness to learn extends beyond technical skills—I actively seek opportunities to understand the business side, including scheduling management, inventory systems for Malaysian beauty products like</w:t>
      </w:r>
      <w:r>
        <w:t xml:space="preserve"> </w:t>
      </w:r>
      <w:r>
        <w:rPr>
          <w:iCs/>
          <w:i/>
        </w:rPr>
        <w:t xml:space="preserve">minyak kelapa</w:t>
      </w:r>
      <w:r>
        <w:t xml:space="preserve"> </w:t>
      </w:r>
      <w:r>
        <w:t xml:space="preserve">hair treatments, and adapting service menus for diverse client needs. I am fluent in English and Malay (with basic proficiency in Chinese), allowing me to connect with KL's multicultural clientele. Moreover, I have researched Malaysia’s regulations: I understand that internships require the appropriate visa sponsorship under the Malaysian Ministry of Human Resources' guidelines, and I am committed to fulfilling all documentation requirements promptly.</w:t>
      </w:r>
    </w:p>
    <w:p>
      <w:pPr>
        <w:pStyle w:val="BodyText"/>
      </w:pPr>
      <w:r>
        <w:t xml:space="preserve">I am particularly excited about contributing to Kuala Lumpur's beauty landscape through my proactive approach. For example, I recently developed a sustainable hair care initiative at my university that reduced salon waste by 30%—a practice I believe would resonate with Prestige Salon's environmental commitments. In Malaysia Kuala Lumpur, where sustainability is increasingly vital amid rising tourism and urban growth, this could be meaningful. I also propose creating a digital 'Hair Texture Guide' for your team based on my research of Malaysian hair types (commonly classified as Type 2A-4C in international systems), which would help personalize services for KL's diverse population. This aligns with Prestige Salon's mission to deliver culturally intelligent beauty services.</w:t>
      </w:r>
    </w:p>
    <w:p>
      <w:pPr>
        <w:pStyle w:val="BodyText"/>
      </w:pPr>
      <w:r>
        <w:t xml:space="preserve">My internship vision extends beyond skill acquisition; I aim to become a bridge between generations of hairstylists. In Malaysia Kuala Lumpur, where salon culture values mentorship as much as technique, I hope to absorb wisdom from your senior stylists while bringing fresh perspectives on global trends. I am eager to learn from the intricate braiding techniques showcased in KL's</w:t>
      </w:r>
      <w:r>
        <w:t xml:space="preserve"> </w:t>
      </w:r>
      <w:r>
        <w:rPr>
          <w:iCs/>
          <w:i/>
        </w:rPr>
        <w:t xml:space="preserve">pasar malam</w:t>
      </w:r>
      <w:r>
        <w:t xml:space="preserve"> </w:t>
      </w:r>
      <w:r>
        <w:t xml:space="preserve">(night markets), the precision of Singaporean-inspired cuts prevalent in our city, and how Malaysian hairdressers creatively adapt European methods for local hair needs. This holistic understanding is crucial—my previous internship at a salon handling 200+ monthly clients taught me that technical skill without cultural awareness leads to missed opportunities.</w:t>
      </w:r>
    </w:p>
    <w:p>
      <w:pPr>
        <w:pStyle w:val="BodyText"/>
      </w:pPr>
      <w:r>
        <w:t xml:space="preserve">As I complete my studies with honors in Cosmetology, I am keen to apply my knowledge within Malaysia's flourishing beauty industry. Kuala Lumpur has become a hub where local talent meets global standards—your salon exemplifies this evolution. My dedication to excellence, combined with my adaptability in multicultural settings, ensures I will not only meet but exceed your expectations as a Hairdresser Intern. I have attached my resume and academic transcripts for your review, and I welcome the opportunity to discuss how my skills can support Prestige Salon &amp; Academy's continued success.</w:t>
      </w:r>
    </w:p>
    <w:p>
      <w:pPr>
        <w:pStyle w:val="BodyText"/>
      </w:pPr>
      <w:r>
        <w:t xml:space="preserve">Thank you for considering my Internship Application Letter. I am incredibly excited about the possibility of contributing to your team in Kuala Lumpur—a city where beauty is both an art form and a cultural heartbeat. I look forward to discussing how my passion for hairdressing and commitment to authentic Malaysian salon experiences can benefit your prestigious institution.</w:t>
      </w:r>
    </w:p>
    <w:p>
      <w:pPr>
        <w:pStyle w:val="BodyText"/>
      </w:pPr>
      <w:r>
        <w:t xml:space="preserve">Sincerely,</w:t>
      </w:r>
      <w:r>
        <w:br/>
      </w:r>
      <w:r>
        <w:t xml:space="preserve">[Your Full Name]</w:t>
      </w:r>
    </w:p>
    <w:p>
      <w:pPr>
        <w:pStyle w:val="BodyText"/>
      </w:pPr>
      <w:r>
        <w:t xml:space="preserve">Word Count Verification: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 Kuala Lumpur, Malaysia</dc:title>
  <dc:creator/>
  <dc:language>en</dc:language>
  <cp:keywords/>
  <dcterms:created xsi:type="dcterms:W3CDTF">2025-12-10T08:44:31Z</dcterms:created>
  <dcterms:modified xsi:type="dcterms:W3CDTF">2025-12-10T08:44:31Z</dcterms:modified>
</cp:coreProperties>
</file>

<file path=docProps/custom.xml><?xml version="1.0" encoding="utf-8"?>
<Properties xmlns="http://schemas.openxmlformats.org/officeDocument/2006/custom-properties" xmlns:vt="http://schemas.openxmlformats.org/officeDocument/2006/docPropsVTypes"/>
</file>